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F28F4" w14:textId="77777777" w:rsidR="0019200E" w:rsidRPr="00450478" w:rsidRDefault="0019200E" w:rsidP="003B4B23">
      <w:pPr>
        <w:pStyle w:val="Rubrik"/>
        <w:tabs>
          <w:tab w:val="clear" w:pos="4253"/>
          <w:tab w:val="center" w:pos="5954"/>
          <w:tab w:val="right" w:pos="11340"/>
        </w:tabs>
        <w:ind w:hanging="567"/>
        <w:jc w:val="both"/>
        <w:rPr>
          <w:rFonts w:cs="Arial"/>
          <w:i/>
          <w:sz w:val="22"/>
        </w:rPr>
      </w:pPr>
    </w:p>
    <w:p w14:paraId="27B2FA93" w14:textId="0C583ABB" w:rsidR="0019200E" w:rsidRDefault="002319DE" w:rsidP="003B4B23">
      <w:pPr>
        <w:pStyle w:val="Rubrik"/>
        <w:tabs>
          <w:tab w:val="right" w:pos="10206"/>
          <w:tab w:val="right" w:pos="11340"/>
        </w:tabs>
        <w:ind w:hanging="567"/>
        <w:jc w:val="right"/>
        <w:rPr>
          <w:rFonts w:cs="Arial"/>
          <w:sz w:val="20"/>
        </w:rPr>
      </w:pPr>
      <w:r>
        <w:rPr>
          <w:rFonts w:cs="Arial"/>
          <w:sz w:val="20"/>
        </w:rPr>
        <w:t xml:space="preserve">           </w:t>
      </w:r>
      <w:r w:rsidR="0019200E">
        <w:rPr>
          <w:rFonts w:cs="Arial"/>
          <w:sz w:val="20"/>
        </w:rPr>
        <w:t>DRB1*12</w:t>
      </w:r>
      <w:r w:rsidR="0019200E" w:rsidRPr="00703B29">
        <w:rPr>
          <w:rFonts w:cs="Arial"/>
          <w:sz w:val="20"/>
        </w:rPr>
        <w:t xml:space="preserve"> (</w:t>
      </w:r>
      <w:r w:rsidR="0019200E">
        <w:rPr>
          <w:rFonts w:cs="Arial"/>
          <w:sz w:val="20"/>
        </w:rPr>
        <w:t>101.128-12/12u</w:t>
      </w:r>
      <w:r w:rsidR="0019200E" w:rsidRPr="00703B29">
        <w:rPr>
          <w:rFonts w:cs="Arial"/>
          <w:sz w:val="20"/>
        </w:rPr>
        <w:t>)</w:t>
      </w:r>
      <w:r w:rsidR="0019200E">
        <w:rPr>
          <w:rFonts w:cs="Arial"/>
          <w:sz w:val="20"/>
        </w:rPr>
        <w:t xml:space="preserve"> </w:t>
      </w:r>
      <w:r w:rsidR="0019200E">
        <w:rPr>
          <w:rFonts w:cs="Arial"/>
          <w:sz w:val="20"/>
        </w:rPr>
        <w:tab/>
      </w:r>
      <w:r w:rsidR="002D37BD">
        <w:rPr>
          <w:rFonts w:cs="Arial"/>
          <w:sz w:val="20"/>
        </w:rPr>
        <w:t xml:space="preserve">                     </w:t>
      </w:r>
      <w:r w:rsidR="0019200E" w:rsidRPr="00703B29">
        <w:rPr>
          <w:rFonts w:cs="Arial"/>
          <w:sz w:val="20"/>
        </w:rPr>
        <w:t>Lot No</w:t>
      </w:r>
      <w:r w:rsidR="0019200E">
        <w:rPr>
          <w:rFonts w:cs="Arial"/>
          <w:sz w:val="20"/>
        </w:rPr>
        <w:t xml:space="preserve">: </w:t>
      </w:r>
      <w:r w:rsidR="00442390">
        <w:rPr>
          <w:rFonts w:cs="Arial"/>
          <w:sz w:val="20"/>
        </w:rPr>
        <w:t>1R1</w:t>
      </w:r>
      <w:r w:rsidR="0019200E">
        <w:rPr>
          <w:rFonts w:cs="Arial"/>
          <w:sz w:val="20"/>
        </w:rPr>
        <w:tab/>
        <w:t xml:space="preserve">Expiry Date: </w:t>
      </w:r>
      <w:r w:rsidR="0019200E" w:rsidRPr="00703B29">
        <w:rPr>
          <w:rFonts w:cs="Arial"/>
          <w:sz w:val="20"/>
        </w:rPr>
        <w:t>20</w:t>
      </w:r>
      <w:r w:rsidR="0019200E">
        <w:rPr>
          <w:rFonts w:cs="Arial"/>
          <w:sz w:val="20"/>
        </w:rPr>
        <w:t>2</w:t>
      </w:r>
      <w:r w:rsidR="00442390">
        <w:rPr>
          <w:rFonts w:cs="Arial"/>
          <w:sz w:val="20"/>
        </w:rPr>
        <w:t>6</w:t>
      </w:r>
      <w:r w:rsidR="0019200E" w:rsidRPr="00703B29">
        <w:rPr>
          <w:rFonts w:cs="Arial"/>
          <w:sz w:val="20"/>
        </w:rPr>
        <w:t>-</w:t>
      </w:r>
      <w:r w:rsidR="00442390">
        <w:rPr>
          <w:rFonts w:cs="Arial"/>
          <w:sz w:val="20"/>
        </w:rPr>
        <w:t>09</w:t>
      </w:r>
      <w:r w:rsidR="0019200E" w:rsidRPr="00703B29">
        <w:rPr>
          <w:rFonts w:cs="Arial"/>
          <w:sz w:val="20"/>
        </w:rPr>
        <w:t>-01</w:t>
      </w:r>
    </w:p>
    <w:p w14:paraId="18439C64" w14:textId="77777777" w:rsidR="0019200E" w:rsidRPr="0019200E" w:rsidRDefault="0019200E" w:rsidP="003B4B23">
      <w:pPr>
        <w:ind w:hanging="567"/>
      </w:pPr>
    </w:p>
    <w:p w14:paraId="74D36AA3" w14:textId="703E2649" w:rsidR="0019200E" w:rsidRPr="0019200E" w:rsidRDefault="0019200E" w:rsidP="00340F5E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</w:pPr>
      <w:proofErr w:type="gramStart"/>
      <w:r w:rsidRPr="0019200E">
        <w:rPr>
          <w:rFonts w:cs="Arial"/>
          <w:b w:val="0"/>
          <w:sz w:val="18"/>
          <w:szCs w:val="18"/>
        </w:rPr>
        <w:t>Name:_</w:t>
      </w:r>
      <w:proofErr w:type="gramEnd"/>
      <w:r w:rsidRPr="0019200E">
        <w:rPr>
          <w:rFonts w:cs="Arial"/>
          <w:b w:val="0"/>
          <w:sz w:val="18"/>
          <w:szCs w:val="18"/>
        </w:rPr>
        <w:t>_________________</w:t>
      </w:r>
      <w:r w:rsidRPr="0019200E">
        <w:rPr>
          <w:rFonts w:cs="Arial"/>
          <w:sz w:val="18"/>
          <w:szCs w:val="18"/>
        </w:rPr>
        <w:tab/>
        <w:t xml:space="preserve"> </w:t>
      </w:r>
      <w:r w:rsidR="003B4B23">
        <w:rPr>
          <w:rFonts w:cs="Arial"/>
          <w:sz w:val="18"/>
          <w:szCs w:val="18"/>
        </w:rPr>
        <w:t xml:space="preserve">        </w:t>
      </w:r>
      <w:r w:rsidR="00340F5E">
        <w:rPr>
          <w:rFonts w:cs="Arial"/>
          <w:sz w:val="18"/>
          <w:szCs w:val="18"/>
        </w:rPr>
        <w:t xml:space="preserve">                      </w:t>
      </w:r>
      <w:r w:rsidRPr="0019200E">
        <w:rPr>
          <w:rFonts w:cs="Arial"/>
          <w:b w:val="0"/>
          <w:sz w:val="18"/>
          <w:szCs w:val="18"/>
        </w:rPr>
        <w:t xml:space="preserve">Test Date:_______________    </w:t>
      </w:r>
      <w:r w:rsidR="003B4B23">
        <w:rPr>
          <w:rFonts w:cs="Arial"/>
          <w:b w:val="0"/>
          <w:sz w:val="18"/>
          <w:szCs w:val="18"/>
        </w:rPr>
        <w:t xml:space="preserve">            </w:t>
      </w:r>
      <w:r w:rsidR="00340F5E">
        <w:rPr>
          <w:rFonts w:cs="Arial"/>
          <w:b w:val="0"/>
          <w:sz w:val="18"/>
          <w:szCs w:val="18"/>
        </w:rPr>
        <w:t xml:space="preserve">  </w:t>
      </w:r>
      <w:r w:rsidRPr="0019200E">
        <w:rPr>
          <w:rFonts w:cs="Arial"/>
          <w:b w:val="0"/>
          <w:sz w:val="18"/>
          <w:szCs w:val="18"/>
        </w:rPr>
        <w:t>Review Date:_______________</w:t>
      </w:r>
    </w:p>
    <w:p w14:paraId="6DAEE5E6" w14:textId="77777777" w:rsidR="0019200E" w:rsidRPr="0019200E" w:rsidRDefault="0019200E" w:rsidP="00340F5E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</w:pPr>
      <w:r w:rsidRPr="0019200E">
        <w:rPr>
          <w:rFonts w:cs="Arial"/>
          <w:b w:val="0"/>
          <w:sz w:val="18"/>
          <w:szCs w:val="18"/>
        </w:rPr>
        <w:tab/>
      </w:r>
    </w:p>
    <w:p w14:paraId="1DD6FED9" w14:textId="619B8660" w:rsidR="0004367E" w:rsidRDefault="0019200E" w:rsidP="00340F5E">
      <w:pPr>
        <w:rPr>
          <w:rFonts w:ascii="Arial" w:hAnsi="Arial" w:cs="Arial"/>
          <w:sz w:val="18"/>
          <w:szCs w:val="18"/>
        </w:rPr>
      </w:pPr>
      <w:r w:rsidRPr="0019200E">
        <w:rPr>
          <w:rFonts w:ascii="Arial" w:hAnsi="Arial" w:cs="Arial"/>
          <w:sz w:val="18"/>
          <w:szCs w:val="18"/>
        </w:rPr>
        <w:t xml:space="preserve">Sample </w:t>
      </w:r>
      <w:proofErr w:type="gramStart"/>
      <w:r w:rsidRPr="0019200E">
        <w:rPr>
          <w:rFonts w:ascii="Arial" w:hAnsi="Arial" w:cs="Arial"/>
          <w:sz w:val="18"/>
          <w:szCs w:val="18"/>
        </w:rPr>
        <w:t>ID:_</w:t>
      </w:r>
      <w:proofErr w:type="gramEnd"/>
      <w:r w:rsidRPr="0019200E">
        <w:rPr>
          <w:rFonts w:ascii="Arial" w:hAnsi="Arial" w:cs="Arial"/>
          <w:sz w:val="18"/>
          <w:szCs w:val="18"/>
        </w:rPr>
        <w:t>_____________</w:t>
      </w:r>
      <w:r w:rsidRPr="0019200E">
        <w:rPr>
          <w:rFonts w:ascii="Arial" w:hAnsi="Arial" w:cs="Arial"/>
          <w:sz w:val="18"/>
          <w:szCs w:val="18"/>
        </w:rPr>
        <w:tab/>
      </w:r>
      <w:r w:rsidR="003B4B23">
        <w:rPr>
          <w:rFonts w:ascii="Arial" w:hAnsi="Arial" w:cs="Arial"/>
          <w:sz w:val="18"/>
          <w:szCs w:val="18"/>
        </w:rPr>
        <w:t xml:space="preserve">          </w:t>
      </w:r>
      <w:r w:rsidR="00340F5E">
        <w:rPr>
          <w:rFonts w:ascii="Arial" w:hAnsi="Arial" w:cs="Arial"/>
          <w:sz w:val="18"/>
          <w:szCs w:val="18"/>
        </w:rPr>
        <w:t xml:space="preserve">                     </w:t>
      </w:r>
      <w:r w:rsidRPr="0019200E">
        <w:rPr>
          <w:rFonts w:ascii="Arial" w:hAnsi="Arial" w:cs="Arial"/>
          <w:sz w:val="18"/>
          <w:szCs w:val="18"/>
        </w:rPr>
        <w:t xml:space="preserve">Tested By:_______________   </w:t>
      </w:r>
      <w:r w:rsidR="003B4B23">
        <w:rPr>
          <w:rFonts w:ascii="Arial" w:hAnsi="Arial" w:cs="Arial"/>
          <w:sz w:val="18"/>
          <w:szCs w:val="18"/>
        </w:rPr>
        <w:t xml:space="preserve">          </w:t>
      </w:r>
      <w:r>
        <w:rPr>
          <w:rFonts w:ascii="Arial" w:hAnsi="Arial" w:cs="Arial"/>
          <w:sz w:val="18"/>
          <w:szCs w:val="18"/>
        </w:rPr>
        <w:t xml:space="preserve">Reviewed </w:t>
      </w:r>
      <w:r w:rsidRPr="0019200E">
        <w:rPr>
          <w:rFonts w:ascii="Arial" w:hAnsi="Arial" w:cs="Arial"/>
          <w:sz w:val="18"/>
          <w:szCs w:val="18"/>
        </w:rPr>
        <w:t>By:_______________</w:t>
      </w:r>
      <w:r w:rsidRPr="0019200E">
        <w:rPr>
          <w:rFonts w:ascii="Arial" w:hAnsi="Arial" w:cs="Arial"/>
          <w:sz w:val="18"/>
          <w:szCs w:val="18"/>
        </w:rPr>
        <w:tab/>
      </w:r>
    </w:p>
    <w:p w14:paraId="5BFB96CF" w14:textId="77777777" w:rsidR="0019200E" w:rsidRPr="0019200E" w:rsidRDefault="0019200E" w:rsidP="00340F5E">
      <w:pPr>
        <w:rPr>
          <w:rFonts w:ascii="Arial" w:hAnsi="Arial" w:cs="Arial"/>
          <w:sz w:val="18"/>
          <w:szCs w:val="18"/>
        </w:rPr>
      </w:pPr>
      <w:r w:rsidRPr="0019200E">
        <w:rPr>
          <w:rFonts w:ascii="Arial" w:hAnsi="Arial" w:cs="Arial"/>
          <w:sz w:val="18"/>
          <w:szCs w:val="18"/>
        </w:rPr>
        <w:t>DNA Conc.(ng/</w:t>
      </w:r>
      <w:proofErr w:type="spellStart"/>
      <w:r w:rsidRPr="0019200E">
        <w:rPr>
          <w:rFonts w:ascii="Arial" w:hAnsi="Arial" w:cs="Arial"/>
          <w:sz w:val="18"/>
          <w:szCs w:val="18"/>
        </w:rPr>
        <w:t>ul</w:t>
      </w:r>
      <w:proofErr w:type="spellEnd"/>
      <w:proofErr w:type="gramStart"/>
      <w:r w:rsidRPr="0019200E">
        <w:rPr>
          <w:rFonts w:ascii="Arial" w:hAnsi="Arial" w:cs="Arial"/>
          <w:sz w:val="18"/>
          <w:szCs w:val="18"/>
        </w:rPr>
        <w:t>):_</w:t>
      </w:r>
      <w:proofErr w:type="gramEnd"/>
      <w:r w:rsidRPr="0019200E">
        <w:rPr>
          <w:rFonts w:ascii="Arial" w:hAnsi="Arial" w:cs="Arial"/>
          <w:sz w:val="18"/>
          <w:szCs w:val="18"/>
        </w:rPr>
        <w:t>________</w:t>
      </w:r>
    </w:p>
    <w:p w14:paraId="5DD56414" w14:textId="77777777" w:rsidR="0019200E" w:rsidRPr="0019200E" w:rsidRDefault="0019200E" w:rsidP="002319DE">
      <w:pPr>
        <w:rPr>
          <w:rFonts w:ascii="Arial" w:hAnsi="Arial" w:cs="Arial"/>
          <w:sz w:val="18"/>
          <w:szCs w:val="18"/>
        </w:rPr>
      </w:pPr>
    </w:p>
    <w:p w14:paraId="5E6D4E26" w14:textId="19504364" w:rsidR="0019200E" w:rsidRPr="0019200E" w:rsidRDefault="0019200E" w:rsidP="002319DE">
      <w:pPr>
        <w:rPr>
          <w:rFonts w:ascii="Arial" w:hAnsi="Arial" w:cs="Arial"/>
        </w:rPr>
      </w:pPr>
      <w:proofErr w:type="gramStart"/>
      <w:r w:rsidRPr="0019200E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19200E">
        <w:rPr>
          <w:rFonts w:ascii="Arial" w:hAnsi="Arial" w:cs="Arial"/>
          <w:b/>
          <w:i/>
          <w:sz w:val="18"/>
          <w:szCs w:val="18"/>
        </w:rPr>
        <w:t>__________</w:t>
      </w:r>
      <w:r w:rsidRPr="0019200E">
        <w:rPr>
          <w:rFonts w:ascii="Arial" w:hAnsi="Arial" w:cs="Arial"/>
          <w:i/>
          <w:sz w:val="18"/>
          <w:szCs w:val="18"/>
        </w:rPr>
        <w:t xml:space="preserve">     </w:t>
      </w:r>
      <w:r w:rsidR="003B4B23">
        <w:rPr>
          <w:rFonts w:ascii="Arial" w:hAnsi="Arial" w:cs="Arial"/>
          <w:i/>
          <w:sz w:val="18"/>
          <w:szCs w:val="18"/>
        </w:rPr>
        <w:t xml:space="preserve">                     </w:t>
      </w:r>
      <w:r w:rsidR="00340F5E">
        <w:rPr>
          <w:rFonts w:ascii="Arial" w:hAnsi="Arial" w:cs="Arial"/>
          <w:i/>
          <w:sz w:val="18"/>
          <w:szCs w:val="18"/>
        </w:rPr>
        <w:t xml:space="preserve">        </w:t>
      </w:r>
      <w:r w:rsidR="003B4B23">
        <w:rPr>
          <w:rFonts w:ascii="Arial" w:hAnsi="Arial" w:cs="Arial"/>
          <w:i/>
          <w:sz w:val="18"/>
          <w:szCs w:val="18"/>
        </w:rPr>
        <w:t xml:space="preserve"> </w:t>
      </w:r>
      <w:r w:rsidRPr="0019200E">
        <w:rPr>
          <w:rFonts w:ascii="Arial" w:hAnsi="Arial" w:cs="Arial"/>
          <w:b/>
          <w:i/>
          <w:sz w:val="18"/>
          <w:szCs w:val="18"/>
        </w:rPr>
        <w:t xml:space="preserve">Failed lanes: ___________       </w:t>
      </w:r>
      <w:r w:rsidR="003B4B23">
        <w:rPr>
          <w:rFonts w:ascii="Arial" w:hAnsi="Arial" w:cs="Arial"/>
          <w:b/>
          <w:i/>
          <w:sz w:val="18"/>
          <w:szCs w:val="18"/>
        </w:rPr>
        <w:t xml:space="preserve">        </w:t>
      </w:r>
      <w:r w:rsidR="00340F5E">
        <w:rPr>
          <w:rFonts w:ascii="Arial" w:hAnsi="Arial" w:cs="Arial"/>
          <w:b/>
          <w:i/>
          <w:sz w:val="18"/>
          <w:szCs w:val="18"/>
        </w:rPr>
        <w:t xml:space="preserve">        </w:t>
      </w:r>
      <w:r w:rsidRPr="0019200E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19200E">
        <w:rPr>
          <w:rFonts w:ascii="Arial" w:hAnsi="Arial" w:cs="Arial"/>
          <w:i/>
          <w:sz w:val="18"/>
          <w:szCs w:val="18"/>
          <w:u w:val="single"/>
        </w:rPr>
        <w:t xml:space="preserve">      </w:t>
      </w:r>
    </w:p>
    <w:p w14:paraId="225BDD73" w14:textId="77777777" w:rsidR="003B4B23" w:rsidRDefault="003B4B23" w:rsidP="002319DE">
      <w:pPr>
        <w:tabs>
          <w:tab w:val="center" w:pos="5954"/>
          <w:tab w:val="right" w:pos="11340"/>
        </w:tabs>
        <w:suppressAutoHyphens/>
        <w:jc w:val="both"/>
      </w:pPr>
    </w:p>
    <w:p w14:paraId="394B4FDB" w14:textId="77777777" w:rsidR="0019200E" w:rsidRPr="003B4B23" w:rsidRDefault="005557CD" w:rsidP="003B4B23">
      <w:pPr>
        <w:tabs>
          <w:tab w:val="center" w:pos="5954"/>
          <w:tab w:val="right" w:pos="11340"/>
        </w:tabs>
        <w:suppressAutoHyphens/>
        <w:ind w:hanging="567"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ab/>
      </w:r>
      <w:r w:rsidR="003B4B23"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center" w:tblpY="102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9200E" w14:paraId="488F0078" w14:textId="77777777" w:rsidTr="003B4B23">
        <w:trPr>
          <w:trHeight w:val="9190"/>
        </w:trPr>
        <w:tc>
          <w:tcPr>
            <w:tcW w:w="10314" w:type="dxa"/>
            <w:vAlign w:val="center"/>
          </w:tcPr>
          <w:p w14:paraId="19435E8D" w14:textId="77777777" w:rsidR="0019200E" w:rsidRDefault="0019200E" w:rsidP="003B4B23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111CCBE" w14:textId="77777777" w:rsidR="003B4B23" w:rsidRDefault="003B4B23" w:rsidP="0019200E"/>
    <w:p w14:paraId="12E86400" w14:textId="77777777" w:rsidR="003B4B23" w:rsidRDefault="003B4B23">
      <w:pPr>
        <w:spacing w:after="160" w:line="259" w:lineRule="auto"/>
      </w:pPr>
      <w:r>
        <w:br w:type="page"/>
      </w:r>
    </w:p>
    <w:p w14:paraId="785118B5" w14:textId="54F422A6" w:rsidR="00363329" w:rsidRDefault="005034F2" w:rsidP="0019200E">
      <w:r w:rsidRPr="005034F2">
        <w:rPr>
          <w:noProof/>
        </w:rPr>
        <w:lastRenderedPageBreak/>
        <w:drawing>
          <wp:inline distT="0" distB="0" distL="0" distR="0" wp14:anchorId="4AEF9AB0" wp14:editId="68D9F5DA">
            <wp:extent cx="6480810" cy="1104900"/>
            <wp:effectExtent l="0" t="0" r="0" b="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1A084" w14:textId="77777777" w:rsidR="003B4B23" w:rsidRPr="003B4B23" w:rsidRDefault="003B4B23" w:rsidP="003B4B23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B4B2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5B7BF9E" w14:textId="77777777" w:rsidR="003B4B23" w:rsidRPr="003B4B23" w:rsidRDefault="003B4B23" w:rsidP="003B4B23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B4B23">
        <w:rPr>
          <w:rFonts w:ascii="Arial" w:hAnsi="Arial" w:cs="Arial"/>
          <w:spacing w:val="-2"/>
          <w:sz w:val="16"/>
          <w:szCs w:val="16"/>
        </w:rPr>
        <w:t xml:space="preserve">ICB: Internal Control Band </w:t>
      </w:r>
    </w:p>
    <w:p w14:paraId="053EFE2C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3B4B23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Pr="003B4B23">
        <w:rPr>
          <w:rFonts w:ascii="Arial" w:hAnsi="Arial" w:cs="Arial"/>
          <w:spacing w:val="-2"/>
          <w:sz w:val="16"/>
          <w:szCs w:val="16"/>
        </w:rPr>
        <w:t>: Amplicon Size</w:t>
      </w:r>
    </w:p>
    <w:p w14:paraId="5CA9956E" w14:textId="77777777" w:rsidR="003B4B23" w:rsidRDefault="003B4B23" w:rsidP="003B4B23">
      <w:pPr>
        <w:tabs>
          <w:tab w:val="center" w:pos="4253"/>
        </w:tabs>
        <w:suppressAutoHyphens/>
        <w:jc w:val="both"/>
        <w:rPr>
          <w:rFonts w:ascii="Arial" w:hAnsi="Arial"/>
          <w:b/>
          <w:i/>
          <w:spacing w:val="-3"/>
          <w:sz w:val="18"/>
          <w:szCs w:val="18"/>
        </w:rPr>
      </w:pPr>
    </w:p>
    <w:p w14:paraId="70D686AF" w14:textId="77777777" w:rsidR="003B4B23" w:rsidRDefault="003B4B23" w:rsidP="003B4B23">
      <w:pPr>
        <w:tabs>
          <w:tab w:val="center" w:pos="4253"/>
        </w:tabs>
        <w:suppressAutoHyphens/>
        <w:jc w:val="both"/>
        <w:rPr>
          <w:rFonts w:ascii="Arial" w:hAnsi="Arial"/>
          <w:b/>
          <w:i/>
          <w:spacing w:val="-3"/>
          <w:sz w:val="18"/>
          <w:szCs w:val="18"/>
        </w:rPr>
      </w:pPr>
    </w:p>
    <w:p w14:paraId="70F9CCBA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3B4B23">
        <w:rPr>
          <w:rFonts w:ascii="Arial" w:hAnsi="Arial" w:cs="Arial"/>
          <w:b/>
          <w:spacing w:val="-2"/>
          <w:sz w:val="22"/>
          <w:szCs w:val="22"/>
        </w:rPr>
        <w:t>Notes:</w:t>
      </w:r>
    </w:p>
    <w:p w14:paraId="3A2FDDCD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B4B23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595CE068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B4B23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B19D4F0" w14:textId="77777777" w:rsidR="003B4B23" w:rsidRPr="002B51B1" w:rsidRDefault="003B4B23" w:rsidP="003B4B23">
      <w:pPr>
        <w:suppressAutoHyphens/>
        <w:jc w:val="both"/>
        <w:rPr>
          <w:rFonts w:ascii="Arial" w:hAnsi="Arial"/>
          <w:spacing w:val="-2"/>
          <w:sz w:val="18"/>
          <w:szCs w:val="18"/>
        </w:rPr>
      </w:pPr>
    </w:p>
    <w:p w14:paraId="090AEF41" w14:textId="77777777" w:rsidR="003B4B23" w:rsidRPr="002B51B1" w:rsidRDefault="003B4B23" w:rsidP="003B4B23">
      <w:pPr>
        <w:widowControl w:val="0"/>
        <w:tabs>
          <w:tab w:val="left" w:pos="0"/>
          <w:tab w:val="left" w:pos="2016"/>
          <w:tab w:val="left" w:pos="4032"/>
          <w:tab w:val="left" w:pos="4608"/>
          <w:tab w:val="left" w:pos="5040"/>
        </w:tabs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2B51B1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38951F4" w14:textId="77777777" w:rsidR="003B4B23" w:rsidRPr="002B51B1" w:rsidRDefault="003B4B23" w:rsidP="003B4B23">
      <w:pPr>
        <w:widowControl w:val="0"/>
        <w:tabs>
          <w:tab w:val="left" w:pos="0"/>
          <w:tab w:val="left" w:pos="2016"/>
          <w:tab w:val="left" w:pos="4032"/>
          <w:tab w:val="left" w:pos="4608"/>
          <w:tab w:val="left" w:pos="5040"/>
        </w:tabs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2B51B1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 12 has a tendency to giving rise to primer oligomer formation.</w:t>
      </w:r>
    </w:p>
    <w:p w14:paraId="07684FCD" w14:textId="77777777" w:rsidR="002B51B1" w:rsidRPr="002B51B1" w:rsidRDefault="003B4B23" w:rsidP="002B51B1">
      <w:pPr>
        <w:ind w:left="-284" w:right="-427" w:firstLine="284"/>
        <w:jc w:val="both"/>
        <w:rPr>
          <w:rFonts w:ascii="Arial" w:hAnsi="Arial" w:cs="Arial"/>
          <w:sz w:val="18"/>
          <w:szCs w:val="18"/>
        </w:rPr>
      </w:pPr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r w:rsidR="002B51B1" w:rsidRPr="002B51B1">
        <w:rPr>
          <w:rFonts w:ascii="Arial" w:hAnsi="Arial" w:cs="Arial"/>
          <w:sz w:val="18"/>
          <w:szCs w:val="18"/>
        </w:rPr>
        <w:t>mixes 17 and 18 may have tendencies of unspecific amplifications.</w:t>
      </w:r>
    </w:p>
    <w:p w14:paraId="64EB83B4" w14:textId="47CA2DEF" w:rsidR="003B4B23" w:rsidRPr="003B4B23" w:rsidRDefault="003B4B23" w:rsidP="003B4B23">
      <w:pPr>
        <w:widowControl w:val="0"/>
        <w:tabs>
          <w:tab w:val="left" w:pos="0"/>
          <w:tab w:val="left" w:pos="2016"/>
          <w:tab w:val="left" w:pos="4032"/>
          <w:tab w:val="left" w:pos="4608"/>
          <w:tab w:val="left" w:pos="5040"/>
        </w:tabs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2B51B1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 24 contains a negative control which will amplify a majority of HLA amplicons as well as the amplicons generated   by the control primer pairs mat</w:t>
      </w:r>
      <w:r w:rsidRPr="003B4B23">
        <w:rPr>
          <w:rFonts w:ascii="Arial" w:hAnsi="Arial" w:cs="Arial"/>
          <w:spacing w:val="-2"/>
          <w:sz w:val="18"/>
          <w:szCs w:val="18"/>
          <w:lang w:val="en-GB"/>
        </w:rPr>
        <w:t>ching the human growth hormone gene. HLA-specific PCR product sizes range from 75 to 200 base pairs and the PCR product generated by the HGH positive control primer pair is 200 base pairs.</w:t>
      </w:r>
    </w:p>
    <w:p w14:paraId="3A287D90" w14:textId="77777777" w:rsidR="003B4B23" w:rsidRPr="003B4B23" w:rsidRDefault="003B4B23" w:rsidP="003B4B23">
      <w:pPr>
        <w:tabs>
          <w:tab w:val="center" w:pos="4253"/>
        </w:tabs>
        <w:suppressAutoHyphens/>
        <w:jc w:val="both"/>
        <w:rPr>
          <w:rFonts w:ascii="Arial" w:hAnsi="Arial"/>
          <w:b/>
          <w:i/>
          <w:spacing w:val="-3"/>
          <w:sz w:val="18"/>
          <w:szCs w:val="18"/>
          <w:lang w:val="en-GB"/>
        </w:rPr>
        <w:sectPr w:rsidR="003B4B23" w:rsidRPr="003B4B23" w:rsidSect="003B4B23">
          <w:headerReference w:type="default" r:id="rId7"/>
          <w:footerReference w:type="default" r:id="rId8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E65C9BD" w14:textId="51372AC7" w:rsidR="006E4EE7" w:rsidRDefault="006E4EE7" w:rsidP="0019200E">
      <w:pPr>
        <w:rPr>
          <w:lang w:val="en-GB"/>
        </w:rPr>
      </w:pPr>
    </w:p>
    <w:p w14:paraId="61F93BFD" w14:textId="441B7672" w:rsidR="006E4EE7" w:rsidRDefault="006C2153">
      <w:pPr>
        <w:spacing w:after="160" w:line="259" w:lineRule="auto"/>
        <w:rPr>
          <w:lang w:val="en-GB"/>
        </w:rPr>
      </w:pPr>
      <w:r w:rsidRPr="006C2153">
        <w:drawing>
          <wp:anchor distT="0" distB="0" distL="114300" distR="114300" simplePos="0" relativeHeight="251659264" behindDoc="0" locked="0" layoutInCell="1" allowOverlap="1" wp14:anchorId="2B32FF8A" wp14:editId="1E0AE76F">
            <wp:simplePos x="0" y="0"/>
            <wp:positionH relativeFrom="column">
              <wp:posOffset>0</wp:posOffset>
            </wp:positionH>
            <wp:positionV relativeFrom="paragraph">
              <wp:posOffset>508</wp:posOffset>
            </wp:positionV>
            <wp:extent cx="5731200" cy="7657200"/>
            <wp:effectExtent l="0" t="0" r="3175" b="127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200" cy="76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4EE7">
        <w:rPr>
          <w:lang w:val="en-GB"/>
        </w:rPr>
        <w:br w:type="page"/>
      </w:r>
    </w:p>
    <w:p w14:paraId="317F3B11" w14:textId="5B11B41A" w:rsidR="006E4EE7" w:rsidRDefault="006E4EE7" w:rsidP="0019200E">
      <w:pPr>
        <w:rPr>
          <w:lang w:val="en-GB"/>
        </w:rPr>
      </w:pPr>
    </w:p>
    <w:p w14:paraId="7909D310" w14:textId="519198C4" w:rsidR="006E4EE7" w:rsidRDefault="006C2153">
      <w:pPr>
        <w:spacing w:after="160" w:line="259" w:lineRule="auto"/>
        <w:rPr>
          <w:lang w:val="en-GB"/>
        </w:rPr>
      </w:pPr>
      <w:r w:rsidRPr="006C2153">
        <w:drawing>
          <wp:anchor distT="0" distB="0" distL="114300" distR="114300" simplePos="0" relativeHeight="251660288" behindDoc="0" locked="0" layoutInCell="1" allowOverlap="1" wp14:anchorId="3C436276" wp14:editId="480C3E50">
            <wp:simplePos x="0" y="0"/>
            <wp:positionH relativeFrom="column">
              <wp:posOffset>0</wp:posOffset>
            </wp:positionH>
            <wp:positionV relativeFrom="paragraph">
              <wp:posOffset>508</wp:posOffset>
            </wp:positionV>
            <wp:extent cx="5731200" cy="8143200"/>
            <wp:effectExtent l="0" t="0" r="3175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200" cy="81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4EE7">
        <w:rPr>
          <w:lang w:val="en-GB"/>
        </w:rPr>
        <w:br w:type="page"/>
      </w:r>
    </w:p>
    <w:p w14:paraId="08F30F7E" w14:textId="4C70EC42" w:rsidR="007D02C3" w:rsidRDefault="007D02C3" w:rsidP="0019200E">
      <w:pPr>
        <w:rPr>
          <w:lang w:val="en-GB"/>
        </w:rPr>
      </w:pPr>
    </w:p>
    <w:p w14:paraId="6FA5FFDB" w14:textId="58081E69" w:rsidR="007D02C3" w:rsidRPr="007D02C3" w:rsidRDefault="00360775" w:rsidP="007D02C3">
      <w:pPr>
        <w:rPr>
          <w:lang w:val="en-GB"/>
        </w:rPr>
      </w:pPr>
      <w:r w:rsidRPr="00360775">
        <w:rPr>
          <w:noProof/>
        </w:rPr>
        <w:drawing>
          <wp:anchor distT="0" distB="0" distL="114300" distR="114300" simplePos="0" relativeHeight="251658240" behindDoc="0" locked="0" layoutInCell="1" allowOverlap="1" wp14:anchorId="47772E03" wp14:editId="0141353D">
            <wp:simplePos x="0" y="0"/>
            <wp:positionH relativeFrom="column">
              <wp:posOffset>0</wp:posOffset>
            </wp:positionH>
            <wp:positionV relativeFrom="paragraph">
              <wp:posOffset>508</wp:posOffset>
            </wp:positionV>
            <wp:extent cx="5731200" cy="6699600"/>
            <wp:effectExtent l="0" t="0" r="3175" b="635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200" cy="66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555F68" w14:textId="77777777" w:rsidR="007D02C3" w:rsidRPr="007D02C3" w:rsidRDefault="007D02C3" w:rsidP="007D02C3">
      <w:pPr>
        <w:rPr>
          <w:lang w:val="en-GB"/>
        </w:rPr>
      </w:pPr>
    </w:p>
    <w:p w14:paraId="3C39F385" w14:textId="77777777" w:rsidR="007D02C3" w:rsidRDefault="007D02C3" w:rsidP="007D02C3">
      <w:pPr>
        <w:rPr>
          <w:lang w:val="en-GB"/>
        </w:rPr>
      </w:pPr>
    </w:p>
    <w:p w14:paraId="16400DE2" w14:textId="77777777" w:rsidR="007D02C3" w:rsidRDefault="007D02C3" w:rsidP="007D02C3">
      <w:pPr>
        <w:rPr>
          <w:lang w:val="en-GB"/>
        </w:rPr>
      </w:pPr>
    </w:p>
    <w:p w14:paraId="32616567" w14:textId="77777777" w:rsidR="007D02C3" w:rsidRDefault="007D02C3">
      <w:pPr>
        <w:spacing w:after="160" w:line="259" w:lineRule="auto"/>
        <w:rPr>
          <w:lang w:val="en-GB"/>
        </w:rPr>
      </w:pPr>
      <w:r>
        <w:rPr>
          <w:lang w:val="en-GB"/>
        </w:rPr>
        <w:br w:type="page"/>
      </w:r>
    </w:p>
    <w:p w14:paraId="5D7BF323" w14:textId="77777777" w:rsidR="007D02C3" w:rsidRPr="009576A0" w:rsidRDefault="007D02C3" w:rsidP="007D02C3">
      <w:pPr>
        <w:ind w:right="283"/>
        <w:jc w:val="both"/>
        <w:rPr>
          <w:sz w:val="18"/>
          <w:szCs w:val="18"/>
          <w:lang w:val="en-GB"/>
        </w:rPr>
      </w:pPr>
      <w:r w:rsidRPr="007D02C3">
        <w:rPr>
          <w:rFonts w:ascii="Arial" w:hAnsi="Arial" w:cs="Arial"/>
          <w:sz w:val="18"/>
          <w:szCs w:val="18"/>
          <w:vertAlign w:val="superscript"/>
        </w:rPr>
        <w:t>1</w:t>
      </w:r>
      <w:r w:rsidRPr="009576A0">
        <w:rPr>
          <w:rFonts w:ascii="Arial" w:hAnsi="Arial" w:cs="Arial"/>
          <w:sz w:val="18"/>
          <w:szCs w:val="18"/>
        </w:rPr>
        <w:t xml:space="preserve">DRB1*12 alleles in bold lettering are listed as confirmed alleles on the </w:t>
      </w:r>
      <w:r w:rsidRPr="009576A0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2" w:history="1">
        <w:r w:rsidRPr="009576A0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9576A0">
        <w:rPr>
          <w:rFonts w:ascii="Arial" w:hAnsi="Arial" w:cs="Arial"/>
          <w:sz w:val="18"/>
          <w:szCs w:val="18"/>
        </w:rPr>
        <w:t>, release 3.</w:t>
      </w:r>
      <w:r>
        <w:rPr>
          <w:rFonts w:ascii="Arial" w:hAnsi="Arial" w:cs="Arial"/>
          <w:sz w:val="18"/>
          <w:szCs w:val="18"/>
        </w:rPr>
        <w:t>32.0, April 2018</w:t>
      </w:r>
      <w:r w:rsidRPr="009576A0">
        <w:rPr>
          <w:rFonts w:ascii="Arial" w:hAnsi="Arial" w:cs="Arial"/>
          <w:sz w:val="18"/>
          <w:szCs w:val="18"/>
        </w:rPr>
        <w:t>.</w:t>
      </w:r>
    </w:p>
    <w:p w14:paraId="772B73EE" w14:textId="77777777" w:rsidR="007D02C3" w:rsidRPr="007D02C3" w:rsidRDefault="007D02C3" w:rsidP="007D02C3">
      <w:pPr>
        <w:tabs>
          <w:tab w:val="left" w:pos="405"/>
        </w:tabs>
        <w:rPr>
          <w:rFonts w:ascii="Arial" w:hAnsi="Arial" w:cs="Arial"/>
          <w:spacing w:val="-3"/>
          <w:sz w:val="18"/>
          <w:szCs w:val="18"/>
        </w:rPr>
      </w:pPr>
      <w:r w:rsidRPr="007D02C3">
        <w:rPr>
          <w:rFonts w:ascii="Arial" w:hAnsi="Arial" w:cs="Arial"/>
          <w:spacing w:val="-3"/>
          <w:sz w:val="18"/>
          <w:szCs w:val="18"/>
          <w:vertAlign w:val="superscript"/>
        </w:rPr>
        <w:t>2</w:t>
      </w:r>
      <w:r w:rsidRPr="007D02C3">
        <w:rPr>
          <w:rFonts w:ascii="Arial" w:hAnsi="Arial" w:cs="Arial"/>
          <w:spacing w:val="-3"/>
          <w:sz w:val="18"/>
          <w:szCs w:val="18"/>
        </w:rPr>
        <w:t xml:space="preserve">Alleles that have been deleted from or renamed </w:t>
      </w:r>
      <w:r w:rsidRPr="007D02C3">
        <w:rPr>
          <w:rFonts w:ascii="Arial" w:hAnsi="Arial"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7D02C3">
          <w:rPr>
            <w:rStyle w:val="Hyperlnk"/>
            <w:rFonts w:ascii="Arial" w:hAnsi="Arial" w:cs="Arial"/>
            <w:sz w:val="18"/>
            <w:szCs w:val="18"/>
          </w:rPr>
          <w:t>http://hla.alleles.org/alleles/deleted.html</w:t>
        </w:r>
      </w:hyperlink>
      <w:r w:rsidRPr="007D02C3">
        <w:rPr>
          <w:rFonts w:ascii="Arial" w:hAnsi="Arial" w:cs="Arial"/>
          <w:spacing w:val="-3"/>
          <w:sz w:val="18"/>
          <w:szCs w:val="18"/>
        </w:rPr>
        <w:t>.</w:t>
      </w:r>
    </w:p>
    <w:p w14:paraId="590B7914" w14:textId="77777777" w:rsidR="007D02C3" w:rsidRPr="007D02C3" w:rsidRDefault="007D02C3" w:rsidP="007D02C3">
      <w:pPr>
        <w:tabs>
          <w:tab w:val="left" w:pos="-1440"/>
          <w:tab w:val="left" w:pos="-720"/>
          <w:tab w:val="left" w:pos="0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065"/>
          <w:tab w:val="center" w:pos="11376"/>
          <w:tab w:val="center" w:pos="12528"/>
          <w:tab w:val="center" w:pos="13680"/>
        </w:tabs>
        <w:ind w:right="283"/>
        <w:rPr>
          <w:rFonts w:ascii="Arial" w:hAnsi="Arial" w:cs="Arial"/>
          <w:sz w:val="18"/>
          <w:szCs w:val="18"/>
        </w:rPr>
      </w:pPr>
      <w:r w:rsidRPr="007D02C3">
        <w:rPr>
          <w:rFonts w:ascii="Arial" w:hAnsi="Arial" w:cs="Arial"/>
          <w:sz w:val="18"/>
          <w:szCs w:val="18"/>
          <w:vertAlign w:val="superscript"/>
        </w:rPr>
        <w:t>3</w:t>
      </w:r>
      <w:r w:rsidRPr="007D02C3">
        <w:rPr>
          <w:rFonts w:ascii="Arial" w:hAnsi="Arial" w:cs="Arial"/>
          <w:sz w:val="18"/>
          <w:szCs w:val="18"/>
        </w:rPr>
        <w:t>The following DRB1*12 primer mixes have two or more product sizes:</w:t>
      </w:r>
    </w:p>
    <w:tbl>
      <w:tblPr>
        <w:tblStyle w:val="A"/>
        <w:tblW w:w="9411" w:type="dxa"/>
        <w:tblLayout w:type="fixed"/>
        <w:tblLook w:val="0020" w:firstRow="1" w:lastRow="0" w:firstColumn="0" w:lastColumn="0" w:noHBand="0" w:noVBand="0"/>
      </w:tblPr>
      <w:tblGrid>
        <w:gridCol w:w="1083"/>
        <w:gridCol w:w="1441"/>
        <w:gridCol w:w="3203"/>
        <w:gridCol w:w="3684"/>
      </w:tblGrid>
      <w:tr w:rsidR="00264074" w:rsidRPr="00264074" w14:paraId="1972E5AD" w14:textId="77777777" w:rsidTr="001A7A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33352C45" w14:textId="77777777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41" w:type="dxa"/>
          </w:tcPr>
          <w:p w14:paraId="19F01DFF" w14:textId="5580CA13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203" w:type="dxa"/>
          </w:tcPr>
          <w:p w14:paraId="54EAC6CA" w14:textId="7FF4A551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Amplified DRB1*12 alleles</w:t>
            </w:r>
          </w:p>
        </w:tc>
        <w:tc>
          <w:tcPr>
            <w:tcW w:w="3684" w:type="dxa"/>
          </w:tcPr>
          <w:p w14:paraId="4DD903C8" w14:textId="77777777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proofErr w:type="spellStart"/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  <w:lang w:val="sv-SE"/>
              </w:rPr>
              <w:t>Other</w:t>
            </w:r>
            <w:proofErr w:type="spellEnd"/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  <w:lang w:val="sv-SE"/>
              </w:rPr>
              <w:t>amplified</w:t>
            </w:r>
            <w:proofErr w:type="spellEnd"/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  <w:lang w:val="sv-SE"/>
              </w:rPr>
              <w:t xml:space="preserve"> DRB1 </w:t>
            </w:r>
            <w:proofErr w:type="spellStart"/>
            <w:r w:rsidRPr="00264074">
              <w:rPr>
                <w:rFonts w:ascii="Arial" w:hAnsi="Arial" w:cs="Arial"/>
                <w:color w:val="000000"/>
                <w:spacing w:val="-3"/>
                <w:sz w:val="18"/>
                <w:szCs w:val="18"/>
                <w:lang w:val="sv-SE"/>
              </w:rPr>
              <w:t>alleles</w:t>
            </w:r>
            <w:proofErr w:type="spellEnd"/>
          </w:p>
        </w:tc>
      </w:tr>
      <w:tr w:rsidR="00264074" w:rsidRPr="00264074" w14:paraId="7C42682C" w14:textId="77777777" w:rsidTr="001A7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13A8780E" w14:textId="2756BF55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41" w:type="dxa"/>
          </w:tcPr>
          <w:p w14:paraId="41127B57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7D1292AA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4C9190B3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3203" w:type="dxa"/>
          </w:tcPr>
          <w:p w14:paraId="5FD0F84E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24N-12:25</w:t>
            </w:r>
          </w:p>
          <w:p w14:paraId="6ED2ABC3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05, 12:14-12:15, 12:56</w:t>
            </w:r>
          </w:p>
          <w:p w14:paraId="23145978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20</w:t>
            </w:r>
          </w:p>
        </w:tc>
        <w:tc>
          <w:tcPr>
            <w:tcW w:w="3684" w:type="dxa"/>
          </w:tcPr>
          <w:p w14:paraId="5EB90D5C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64074" w:rsidRPr="00264074" w14:paraId="2799B986" w14:textId="77777777" w:rsidTr="001A7A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497D1595" w14:textId="77777777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41" w:type="dxa"/>
          </w:tcPr>
          <w:p w14:paraId="5EB1CC92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6601D5E7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3203" w:type="dxa"/>
          </w:tcPr>
          <w:p w14:paraId="6635FFF4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18, 12:47</w:t>
            </w:r>
          </w:p>
          <w:p w14:paraId="40A9235C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07</w:t>
            </w:r>
          </w:p>
        </w:tc>
        <w:tc>
          <w:tcPr>
            <w:tcW w:w="3684" w:type="dxa"/>
          </w:tcPr>
          <w:p w14:paraId="33BE5398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64074" w:rsidRPr="00264074" w14:paraId="21B80BD5" w14:textId="77777777" w:rsidTr="001A7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4F6F1236" w14:textId="298FD64D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41" w:type="dxa"/>
          </w:tcPr>
          <w:p w14:paraId="731A74DC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5902148E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DB7682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5E3AC8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01F786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81CCF6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C4A31B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</w:tc>
        <w:tc>
          <w:tcPr>
            <w:tcW w:w="3203" w:type="dxa"/>
          </w:tcPr>
          <w:p w14:paraId="5D3B2FE1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08, 12:23, 12:27</w:t>
            </w:r>
          </w:p>
          <w:p w14:paraId="42A8AF4B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59A0F1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802F70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A8DF7C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92855E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9D41C1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31N</w:t>
            </w:r>
          </w:p>
        </w:tc>
        <w:tc>
          <w:tcPr>
            <w:tcW w:w="3684" w:type="dxa"/>
          </w:tcPr>
          <w:p w14:paraId="6AF059F5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*08:53, 08:87, 11:76, 11:114, 11:183, 11:196, 11:302, 13:34, 13:64, 13:136, 13:174, 13:204, 13:221, 13:250, 14:41, 14:77, 14:110, 14:218, 15:102, </w:t>
            </w:r>
            <w:r w:rsidRPr="002640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36, DRB3*02:37, DRB3*02:83, DRB3*02:112, DRB3*03:12</w:t>
            </w:r>
          </w:p>
        </w:tc>
      </w:tr>
      <w:tr w:rsidR="00264074" w:rsidRPr="00264074" w14:paraId="654006F0" w14:textId="77777777" w:rsidTr="001A7A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0028A873" w14:textId="056FA698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17</w:t>
            </w:r>
            <w:r w:rsidR="000142BC"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41" w:type="dxa"/>
          </w:tcPr>
          <w:p w14:paraId="32D3069D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64B18FC6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0AE585E2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203" w:type="dxa"/>
          </w:tcPr>
          <w:p w14:paraId="2447336B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10</w:t>
            </w:r>
          </w:p>
          <w:p w14:paraId="5A8C52EE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*12:25, 12:48 </w:t>
            </w:r>
          </w:p>
          <w:p w14:paraId="5456641A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*12:60N </w:t>
            </w:r>
          </w:p>
        </w:tc>
        <w:tc>
          <w:tcPr>
            <w:tcW w:w="3684" w:type="dxa"/>
          </w:tcPr>
          <w:p w14:paraId="114B2C04" w14:textId="77777777" w:rsidR="00264074" w:rsidRPr="00264074" w:rsidRDefault="00264074" w:rsidP="00E60A74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BE43E84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01:26, 13:163</w:t>
            </w:r>
          </w:p>
          <w:p w14:paraId="4E3F161C" w14:textId="77777777" w:rsidR="00264074" w:rsidRPr="00264074" w:rsidRDefault="00264074" w:rsidP="00E60A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2:07</w:t>
            </w:r>
          </w:p>
        </w:tc>
      </w:tr>
      <w:tr w:rsidR="00264074" w:rsidRPr="00264074" w14:paraId="1B8EA1F9" w14:textId="77777777" w:rsidTr="001A7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64570C10" w14:textId="5AD55A27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41" w:type="dxa"/>
          </w:tcPr>
          <w:p w14:paraId="7A76AAB5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357FED59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3203" w:type="dxa"/>
          </w:tcPr>
          <w:p w14:paraId="19AB967E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26, 12:28</w:t>
            </w:r>
          </w:p>
          <w:p w14:paraId="66B91618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11</w:t>
            </w:r>
          </w:p>
        </w:tc>
        <w:tc>
          <w:tcPr>
            <w:tcW w:w="3684" w:type="dxa"/>
          </w:tcPr>
          <w:p w14:paraId="65918B01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64074" w:rsidRPr="00264074" w14:paraId="4520CDFF" w14:textId="77777777" w:rsidTr="001A7A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49E8838E" w14:textId="29C660D7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41" w:type="dxa"/>
          </w:tcPr>
          <w:p w14:paraId="780BBDF7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7583B5B2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58DE6F5D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3203" w:type="dxa"/>
          </w:tcPr>
          <w:p w14:paraId="3FBADBDD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28</w:t>
            </w:r>
          </w:p>
          <w:p w14:paraId="7E917EE1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45</w:t>
            </w:r>
          </w:p>
          <w:p w14:paraId="2EBD7686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2, 12:62 </w:t>
            </w:r>
          </w:p>
        </w:tc>
        <w:tc>
          <w:tcPr>
            <w:tcW w:w="3684" w:type="dxa"/>
          </w:tcPr>
          <w:p w14:paraId="3578C507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2B68EB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64F53C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08:13, 08:48</w:t>
            </w:r>
          </w:p>
        </w:tc>
      </w:tr>
      <w:tr w:rsidR="00264074" w:rsidRPr="00264074" w14:paraId="1D2A01A3" w14:textId="77777777" w:rsidTr="001A7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168B8941" w14:textId="77777777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41" w:type="dxa"/>
          </w:tcPr>
          <w:p w14:paraId="021D3F62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371551FE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203" w:type="dxa"/>
          </w:tcPr>
          <w:p w14:paraId="74ED3231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13, 12:23</w:t>
            </w:r>
          </w:p>
          <w:p w14:paraId="4AAB8287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57</w:t>
            </w:r>
          </w:p>
        </w:tc>
        <w:tc>
          <w:tcPr>
            <w:tcW w:w="3684" w:type="dxa"/>
          </w:tcPr>
          <w:p w14:paraId="30BB5148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64074" w:rsidRPr="00264074" w14:paraId="278BA219" w14:textId="77777777" w:rsidTr="001A7A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1083" w:type="dxa"/>
          </w:tcPr>
          <w:p w14:paraId="1F2FBB1A" w14:textId="6295D983" w:rsidR="00264074" w:rsidRPr="00264074" w:rsidRDefault="00264074" w:rsidP="00E60A7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4074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41" w:type="dxa"/>
          </w:tcPr>
          <w:p w14:paraId="0529848E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24CEE03A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203" w:type="dxa"/>
          </w:tcPr>
          <w:p w14:paraId="65472A15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12:21, 12:38, 12:53, 12:76</w:t>
            </w:r>
          </w:p>
          <w:p w14:paraId="76265EC3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:01-12:16:03, 12:22, 12:39:01-12:39:02 </w:t>
            </w:r>
          </w:p>
        </w:tc>
        <w:tc>
          <w:tcPr>
            <w:tcW w:w="3684" w:type="dxa"/>
          </w:tcPr>
          <w:p w14:paraId="390E57B3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08:32</w:t>
            </w:r>
          </w:p>
          <w:p w14:paraId="7647476A" w14:textId="77777777" w:rsidR="00264074" w:rsidRPr="00264074" w:rsidRDefault="00264074" w:rsidP="00E60A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4074">
              <w:rPr>
                <w:rFonts w:ascii="Arial" w:hAnsi="Arial" w:cs="Arial"/>
                <w:color w:val="000000"/>
                <w:sz w:val="18"/>
                <w:szCs w:val="18"/>
              </w:rPr>
              <w:t>*08:32, 13:145</w:t>
            </w:r>
          </w:p>
        </w:tc>
      </w:tr>
    </w:tbl>
    <w:p w14:paraId="05E392AF" w14:textId="77777777" w:rsidR="007D02C3" w:rsidRPr="00510EDA" w:rsidRDefault="007D02C3" w:rsidP="000142BC">
      <w:pPr>
        <w:tabs>
          <w:tab w:val="left" w:pos="-1440"/>
          <w:tab w:val="left" w:pos="-720"/>
          <w:tab w:val="left" w:pos="284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left" w:pos="9639"/>
          <w:tab w:val="center" w:pos="10224"/>
          <w:tab w:val="center" w:pos="11376"/>
          <w:tab w:val="center" w:pos="12528"/>
          <w:tab w:val="center" w:pos="13680"/>
        </w:tabs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ED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067EED77" w14:textId="77777777" w:rsidR="007D02C3" w:rsidRPr="00510EDA" w:rsidRDefault="007D02C3" w:rsidP="007D02C3">
      <w:pPr>
        <w:tabs>
          <w:tab w:val="left" w:pos="-1440"/>
          <w:tab w:val="left" w:pos="-720"/>
          <w:tab w:val="left" w:pos="284"/>
          <w:tab w:val="left" w:pos="426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065"/>
          <w:tab w:val="center" w:pos="11376"/>
          <w:tab w:val="center" w:pos="12528"/>
          <w:tab w:val="center" w:pos="13680"/>
        </w:tabs>
        <w:ind w:left="284" w:right="283" w:hanging="284"/>
        <w:jc w:val="both"/>
        <w:rPr>
          <w:rFonts w:ascii="Arial" w:hAnsi="Arial" w:cs="Arial"/>
          <w:spacing w:val="-2"/>
          <w:sz w:val="18"/>
          <w:szCs w:val="18"/>
        </w:rPr>
      </w:pPr>
      <w:r w:rsidRPr="009576A0">
        <w:rPr>
          <w:rFonts w:ascii="Arial" w:hAnsi="Arial" w:cs="Arial"/>
          <w:spacing w:val="-2"/>
          <w:sz w:val="18"/>
          <w:szCs w:val="18"/>
        </w:rPr>
        <w:t>w</w:t>
      </w:r>
      <w:r>
        <w:rPr>
          <w:rFonts w:ascii="Arial" w:hAnsi="Arial" w:cs="Arial"/>
          <w:spacing w:val="-2"/>
          <w:sz w:val="18"/>
          <w:szCs w:val="18"/>
        </w:rPr>
        <w:t>:</w:t>
      </w:r>
      <w:r w:rsidRPr="009576A0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4E688FF3" w14:textId="77777777" w:rsidR="007D02C3" w:rsidRPr="007D02C3" w:rsidRDefault="007D02C3" w:rsidP="007D02C3">
      <w:pPr>
        <w:tabs>
          <w:tab w:val="left" w:pos="405"/>
        </w:tabs>
      </w:pPr>
    </w:p>
    <w:sectPr w:rsidR="007D02C3" w:rsidRPr="007D02C3" w:rsidSect="0019200E">
      <w:pgSz w:w="11906" w:h="16838"/>
      <w:pgMar w:top="1440" w:right="1440" w:bottom="1440" w:left="1440" w:header="708" w:footer="4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D1FEE" w14:textId="77777777" w:rsidR="00A32DF8" w:rsidRDefault="00A32DF8" w:rsidP="0019200E">
      <w:r>
        <w:separator/>
      </w:r>
    </w:p>
  </w:endnote>
  <w:endnote w:type="continuationSeparator" w:id="0">
    <w:p w14:paraId="7DDC3BFE" w14:textId="77777777" w:rsidR="00A32DF8" w:rsidRDefault="00A32DF8" w:rsidP="00192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9B33B" w14:textId="2172C9E6" w:rsidR="000142BC" w:rsidRDefault="000142BC" w:rsidP="000142B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C3DA9CF" w14:textId="77777777" w:rsidR="000142BC" w:rsidRPr="00834CB9" w:rsidRDefault="000142BC" w:rsidP="000142B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4A8600F" w14:textId="77777777" w:rsidR="000142BC" w:rsidRPr="00393C78" w:rsidRDefault="000142BC" w:rsidP="000142B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2A7A1503" w14:textId="77777777" w:rsidR="000142BC" w:rsidRPr="00FF6737" w:rsidRDefault="000142BC" w:rsidP="000142BC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</w:t>
    </w:r>
    <w:r w:rsidRPr="009762ED">
      <w:rPr>
        <w:rFonts w:ascii="Arial" w:hAnsi="Arial" w:cs="Arial"/>
        <w:sz w:val="16"/>
        <w:szCs w:val="16"/>
      </w:rPr>
      <w:t xml:space="preserve"> 2022, Rev. No: 00</w:t>
    </w:r>
  </w:p>
  <w:p w14:paraId="00FD9158" w14:textId="2D58524A" w:rsidR="003B4B23" w:rsidRPr="000142BC" w:rsidRDefault="003B4B23" w:rsidP="000142B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37588" w14:textId="77777777" w:rsidR="00A32DF8" w:rsidRDefault="00A32DF8" w:rsidP="0019200E">
      <w:r>
        <w:separator/>
      </w:r>
    </w:p>
  </w:footnote>
  <w:footnote w:type="continuationSeparator" w:id="0">
    <w:p w14:paraId="7FC69D3F" w14:textId="77777777" w:rsidR="00A32DF8" w:rsidRDefault="00A32DF8" w:rsidP="00192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CB4298" w:rsidRPr="00FF6737" w14:paraId="58634E80" w14:textId="77777777" w:rsidTr="00E60A74">
      <w:trPr>
        <w:trHeight w:val="284"/>
      </w:trPr>
      <w:tc>
        <w:tcPr>
          <w:tcW w:w="3156" w:type="dxa"/>
          <w:vMerge w:val="restart"/>
          <w:vAlign w:val="center"/>
        </w:tcPr>
        <w:p w14:paraId="6A20301B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6432" behindDoc="0" locked="0" layoutInCell="1" allowOverlap="1" wp14:anchorId="0846B12C" wp14:editId="1B07A93F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FE26B60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5C3E2D78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B4298" w:rsidRPr="00FF6737" w14:paraId="3346D21F" w14:textId="77777777" w:rsidTr="00E60A74">
      <w:tc>
        <w:tcPr>
          <w:tcW w:w="3156" w:type="dxa"/>
          <w:vMerge/>
          <w:vAlign w:val="center"/>
        </w:tcPr>
        <w:p w14:paraId="74C772A4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285FE3B" w14:textId="36010708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1*1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2</w:t>
          </w:r>
        </w:p>
      </w:tc>
      <w:tc>
        <w:tcPr>
          <w:tcW w:w="3266" w:type="dxa"/>
          <w:gridSpan w:val="2"/>
          <w:vAlign w:val="center"/>
        </w:tcPr>
        <w:p w14:paraId="0976F2A1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B4298" w:rsidRPr="00FF6737" w14:paraId="4CE6149C" w14:textId="77777777" w:rsidTr="00E60A74">
      <w:trPr>
        <w:trHeight w:val="217"/>
      </w:trPr>
      <w:tc>
        <w:tcPr>
          <w:tcW w:w="3156" w:type="dxa"/>
          <w:vMerge/>
          <w:vAlign w:val="center"/>
        </w:tcPr>
        <w:p w14:paraId="3EF7BB9D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40E55365" w14:textId="665BB3B0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12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8</w:t>
          </w: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-12/12u</w:t>
          </w:r>
        </w:p>
      </w:tc>
      <w:tc>
        <w:tcPr>
          <w:tcW w:w="3266" w:type="dxa"/>
          <w:gridSpan w:val="2"/>
        </w:tcPr>
        <w:p w14:paraId="38BD2FF8" w14:textId="77777777" w:rsidR="00CB4298" w:rsidRPr="00FF6737" w:rsidRDefault="00CB4298" w:rsidP="00CB4298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B4298" w:rsidRPr="00FF6737" w14:paraId="6B4D1C61" w14:textId="77777777" w:rsidTr="00E60A74">
      <w:trPr>
        <w:trHeight w:val="74"/>
      </w:trPr>
      <w:tc>
        <w:tcPr>
          <w:tcW w:w="3156" w:type="dxa"/>
          <w:vMerge/>
          <w:vAlign w:val="center"/>
        </w:tcPr>
        <w:p w14:paraId="31B18482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2352EEB" w14:textId="5576B6C2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R1</w:t>
          </w:r>
        </w:p>
      </w:tc>
      <w:tc>
        <w:tcPr>
          <w:tcW w:w="3266" w:type="dxa"/>
          <w:gridSpan w:val="2"/>
          <w:vAlign w:val="center"/>
        </w:tcPr>
        <w:p w14:paraId="4D55AFFB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8AAB611" w14:textId="77777777" w:rsidR="003B4B23" w:rsidRPr="003B4B23" w:rsidRDefault="003B4B23">
    <w:pPr>
      <w:pStyle w:val="Sidhuvud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1304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LEwMTSyMLA0MLRU0lEKTi0uzszPAykwqgUAi3E4OywAAAA="/>
  </w:docVars>
  <w:rsids>
    <w:rsidRoot w:val="0019200E"/>
    <w:rsid w:val="000142BC"/>
    <w:rsid w:val="0004367E"/>
    <w:rsid w:val="00060018"/>
    <w:rsid w:val="000770C5"/>
    <w:rsid w:val="0016023A"/>
    <w:rsid w:val="0019200E"/>
    <w:rsid w:val="001A7AEA"/>
    <w:rsid w:val="002319DE"/>
    <w:rsid w:val="00264074"/>
    <w:rsid w:val="002B51B1"/>
    <w:rsid w:val="002D37BD"/>
    <w:rsid w:val="00340F5E"/>
    <w:rsid w:val="00360775"/>
    <w:rsid w:val="00396688"/>
    <w:rsid w:val="003B4B23"/>
    <w:rsid w:val="003F3F4D"/>
    <w:rsid w:val="00442390"/>
    <w:rsid w:val="005034F2"/>
    <w:rsid w:val="005557CD"/>
    <w:rsid w:val="005771DC"/>
    <w:rsid w:val="006822C1"/>
    <w:rsid w:val="006829E1"/>
    <w:rsid w:val="006C2153"/>
    <w:rsid w:val="006E4EE7"/>
    <w:rsid w:val="00772051"/>
    <w:rsid w:val="007D02C3"/>
    <w:rsid w:val="0082288D"/>
    <w:rsid w:val="00910BC4"/>
    <w:rsid w:val="00A00B89"/>
    <w:rsid w:val="00A21529"/>
    <w:rsid w:val="00A32DF8"/>
    <w:rsid w:val="00AB04DF"/>
    <w:rsid w:val="00B45FEB"/>
    <w:rsid w:val="00C00EFC"/>
    <w:rsid w:val="00C30523"/>
    <w:rsid w:val="00CB4298"/>
    <w:rsid w:val="00D13C27"/>
    <w:rsid w:val="00E34957"/>
    <w:rsid w:val="00F13218"/>
    <w:rsid w:val="00F17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7D3A3581"/>
  <w15:chartTrackingRefBased/>
  <w15:docId w15:val="{6B006B6B-7247-4D75-A21A-9BFD98A2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ubrik2">
    <w:name w:val="heading 2"/>
    <w:basedOn w:val="Normal"/>
    <w:next w:val="Normal"/>
    <w:link w:val="Rubrik2Char"/>
    <w:qFormat/>
    <w:rsid w:val="0019200E"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nhideWhenUsed/>
    <w:rsid w:val="0019200E"/>
    <w:pPr>
      <w:tabs>
        <w:tab w:val="center" w:pos="4513"/>
        <w:tab w:val="right" w:pos="9026"/>
      </w:tabs>
    </w:pPr>
  </w:style>
  <w:style w:type="character" w:customStyle="1" w:styleId="SidhuvudChar">
    <w:name w:val="Sidhuvud Char"/>
    <w:basedOn w:val="Standardstycketeckensnitt"/>
    <w:link w:val="Sidhuvud"/>
    <w:rsid w:val="0019200E"/>
  </w:style>
  <w:style w:type="paragraph" w:styleId="Sidfot">
    <w:name w:val="footer"/>
    <w:basedOn w:val="Normal"/>
    <w:link w:val="SidfotChar"/>
    <w:unhideWhenUsed/>
    <w:rsid w:val="0019200E"/>
    <w:pPr>
      <w:tabs>
        <w:tab w:val="center" w:pos="4513"/>
        <w:tab w:val="right" w:pos="9026"/>
      </w:tabs>
    </w:pPr>
  </w:style>
  <w:style w:type="character" w:customStyle="1" w:styleId="SidfotChar">
    <w:name w:val="Sidfot Char"/>
    <w:basedOn w:val="Standardstycketeckensnitt"/>
    <w:link w:val="Sidfot"/>
    <w:rsid w:val="0019200E"/>
  </w:style>
  <w:style w:type="paragraph" w:styleId="Rubrik">
    <w:name w:val="Title"/>
    <w:basedOn w:val="Normal"/>
    <w:link w:val="RubrikChar"/>
    <w:qFormat/>
    <w:rsid w:val="0019200E"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RubrikChar">
    <w:name w:val="Rubrik Char"/>
    <w:basedOn w:val="Standardstycketeckensnitt"/>
    <w:link w:val="Rubrik"/>
    <w:rsid w:val="0019200E"/>
    <w:rPr>
      <w:rFonts w:ascii="Arial" w:eastAsia="Times New Roman" w:hAnsi="Arial" w:cs="Times New Roman"/>
      <w:b/>
      <w:spacing w:val="-3"/>
      <w:sz w:val="32"/>
      <w:szCs w:val="20"/>
      <w:lang w:val="en-US"/>
    </w:rPr>
  </w:style>
  <w:style w:type="character" w:styleId="Sidnummer">
    <w:name w:val="page number"/>
    <w:basedOn w:val="Standardstycketeckensnitt"/>
    <w:rsid w:val="0019200E"/>
  </w:style>
  <w:style w:type="character" w:customStyle="1" w:styleId="Rubrik2Char">
    <w:name w:val="Rubrik 2 Char"/>
    <w:basedOn w:val="Standardstycketeckensnitt"/>
    <w:link w:val="Rubrik2"/>
    <w:rsid w:val="0019200E"/>
    <w:rPr>
      <w:rFonts w:ascii="Times New Roman" w:eastAsia="Times New Roman" w:hAnsi="Times New Roman" w:cs="Times New Roman"/>
      <w:b/>
      <w:bCs/>
      <w:sz w:val="36"/>
      <w:szCs w:val="24"/>
      <w:lang w:val="en-US"/>
    </w:rPr>
  </w:style>
  <w:style w:type="paragraph" w:styleId="Brdtext">
    <w:name w:val="Body Text"/>
    <w:basedOn w:val="Normal"/>
    <w:link w:val="BrdtextChar"/>
    <w:rsid w:val="0019200E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character" w:customStyle="1" w:styleId="BrdtextChar">
    <w:name w:val="Brödtext Char"/>
    <w:basedOn w:val="Standardstycketeckensnitt"/>
    <w:link w:val="Brdtext"/>
    <w:rsid w:val="0019200E"/>
    <w:rPr>
      <w:rFonts w:ascii="Arial" w:eastAsia="Times New Roman" w:hAnsi="Arial" w:cs="Times New Roman"/>
      <w:spacing w:val="-2"/>
      <w:sz w:val="48"/>
      <w:szCs w:val="20"/>
      <w:lang w:val="en-US"/>
    </w:rPr>
  </w:style>
  <w:style w:type="paragraph" w:styleId="Brdtext2">
    <w:name w:val="Body Text 2"/>
    <w:basedOn w:val="Normal"/>
    <w:link w:val="Brdtext2Char"/>
    <w:uiPriority w:val="99"/>
    <w:semiHidden/>
    <w:unhideWhenUsed/>
    <w:rsid w:val="003B4B23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3B4B23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A">
    <w:name w:val="A"/>
    <w:basedOn w:val="Tabellista1"/>
    <w:rsid w:val="007D02C3"/>
    <w:rPr>
      <w:rFonts w:ascii="Times New Roman" w:eastAsia="Times New Roman" w:hAnsi="Times New Roman" w:cs="Times New Roman"/>
      <w:sz w:val="20"/>
      <w:szCs w:val="20"/>
      <w:lang w:val="en-SE" w:eastAsia="sv-SE"/>
    </w:rPr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uiPriority w:val="99"/>
    <w:semiHidden/>
    <w:unhideWhenUsed/>
    <w:rsid w:val="007D02C3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nk">
    <w:name w:val="Hyperlink"/>
    <w:rsid w:val="007D02C3"/>
    <w:rPr>
      <w:color w:val="0000FF"/>
      <w:u w:val="single"/>
    </w:rPr>
  </w:style>
  <w:style w:type="table" w:styleId="Tabellrutnt">
    <w:name w:val="Table Grid"/>
    <w:basedOn w:val="Normaltabell"/>
    <w:rsid w:val="00CB42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lutnotstext">
    <w:name w:val="endnote text"/>
    <w:basedOn w:val="Normal"/>
    <w:link w:val="SlutnotstextChar"/>
    <w:semiHidden/>
    <w:rsid w:val="00264074"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 w:eastAsia="sv-SE"/>
    </w:rPr>
  </w:style>
  <w:style w:type="character" w:customStyle="1" w:styleId="SlutnotstextChar">
    <w:name w:val="Slutnotstext Char"/>
    <w:basedOn w:val="Standardstycketeckensnitt"/>
    <w:link w:val="Slutnotstext"/>
    <w:semiHidden/>
    <w:rsid w:val="00264074"/>
    <w:rPr>
      <w:rFonts w:ascii="Courier New" w:eastAsia="Times New Roman" w:hAnsi="Courier New" w:cs="Times New Roman"/>
      <w:sz w:val="24"/>
      <w:szCs w:val="20"/>
      <w:lang w:val="en-GB" w:eastAsia="sv-SE"/>
    </w:rPr>
  </w:style>
  <w:style w:type="paragraph" w:customStyle="1" w:styleId="PItabell">
    <w:name w:val="PI tabell"/>
    <w:basedOn w:val="Normal"/>
    <w:link w:val="PItabellChar"/>
    <w:autoRedefine/>
    <w:qFormat/>
    <w:rsid w:val="00264074"/>
    <w:pPr>
      <w:suppressAutoHyphens/>
      <w:spacing w:before="20"/>
    </w:pPr>
    <w:rPr>
      <w:rFonts w:ascii="Arial" w:hAnsi="Arial" w:cs="Arial"/>
      <w:b/>
      <w:bCs/>
      <w:iCs/>
      <w:spacing w:val="-3"/>
      <w:sz w:val="20"/>
      <w:szCs w:val="20"/>
      <w:vertAlign w:val="superscript"/>
      <w:lang w:eastAsia="sv-SE"/>
    </w:rPr>
  </w:style>
  <w:style w:type="character" w:customStyle="1" w:styleId="PItabellChar">
    <w:name w:val="PI tabell Char"/>
    <w:basedOn w:val="Standardstycketeckensnitt"/>
    <w:link w:val="PItabell"/>
    <w:rsid w:val="00264074"/>
    <w:rPr>
      <w:rFonts w:ascii="Arial" w:eastAsia="Times New Roman" w:hAnsi="Arial" w:cs="Arial"/>
      <w:b/>
      <w:bCs/>
      <w:iCs/>
      <w:spacing w:val="-3"/>
      <w:sz w:val="20"/>
      <w:szCs w:val="20"/>
      <w:vertAlign w:val="superscript"/>
      <w:lang w:val="en-US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9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6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åd Khanbolouki</dc:creator>
  <cp:keywords/>
  <dc:description/>
  <cp:lastModifiedBy>Cristian Romero</cp:lastModifiedBy>
  <cp:revision>7</cp:revision>
  <cp:lastPrinted>2022-09-16T06:04:00Z</cp:lastPrinted>
  <dcterms:created xsi:type="dcterms:W3CDTF">2022-09-09T07:03:00Z</dcterms:created>
  <dcterms:modified xsi:type="dcterms:W3CDTF">2022-09-16T06:31:00Z</dcterms:modified>
</cp:coreProperties>
</file>